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0C341" w14:textId="715CCB6A" w:rsidR="00456BC9" w:rsidRPr="00127646" w:rsidRDefault="00456BC9" w:rsidP="00127646">
      <w:pPr>
        <w:jc w:val="center"/>
      </w:pPr>
      <w:bookmarkStart w:id="0" w:name="_GoBack"/>
      <w:bookmarkEnd w:id="0"/>
      <w:r w:rsidRPr="00456BC9">
        <w:rPr>
          <w:rFonts w:ascii="Times New Roman" w:hAnsi="Times New Roman" w:cs="Times New Roman"/>
          <w:b/>
          <w:sz w:val="24"/>
          <w:szCs w:val="24"/>
        </w:rPr>
        <w:t>APPLICATION FORM</w:t>
      </w:r>
    </w:p>
    <w:p w14:paraId="60DF4D42" w14:textId="77777777" w:rsidR="00456BC9" w:rsidRDefault="00456BC9" w:rsidP="00456B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6BC9">
        <w:rPr>
          <w:rFonts w:ascii="Times New Roman" w:hAnsi="Times New Roman" w:cs="Times New Roman"/>
          <w:b/>
          <w:sz w:val="24"/>
          <w:szCs w:val="24"/>
        </w:rPr>
        <w:t>for SMHS</w:t>
      </w:r>
      <w: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undamentals of Leadership Program for SMHS Faculty and Staff</w:t>
      </w:r>
    </w:p>
    <w:p w14:paraId="71A3C31A" w14:textId="77777777" w:rsidR="0001352C" w:rsidRPr="00B10659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B10659">
        <w:rPr>
          <w:rFonts w:ascii="Times New Roman" w:hAnsi="Times New Roman" w:cs="Times New Roman"/>
          <w:b/>
          <w:sz w:val="24"/>
          <w:szCs w:val="24"/>
        </w:rPr>
        <w:t>Name:</w:t>
      </w:r>
    </w:p>
    <w:p w14:paraId="3280AC64" w14:textId="77777777" w:rsidR="005A1505" w:rsidRPr="00B10659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B10659">
        <w:rPr>
          <w:rFonts w:ascii="Times New Roman" w:hAnsi="Times New Roman" w:cs="Times New Roman"/>
          <w:b/>
          <w:sz w:val="24"/>
          <w:szCs w:val="24"/>
        </w:rPr>
        <w:t xml:space="preserve">Faculty or Staff Title: </w:t>
      </w:r>
    </w:p>
    <w:p w14:paraId="0D623A32" w14:textId="77777777" w:rsidR="005A1505" w:rsidRPr="00B10659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B10659">
        <w:rPr>
          <w:rFonts w:ascii="Times New Roman" w:hAnsi="Times New Roman" w:cs="Times New Roman"/>
          <w:b/>
          <w:sz w:val="24"/>
          <w:szCs w:val="24"/>
        </w:rPr>
        <w:t>Department:</w:t>
      </w:r>
    </w:p>
    <w:p w14:paraId="0C5F36AE" w14:textId="77777777" w:rsidR="005A1505" w:rsidRPr="00B10659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B10659">
        <w:rPr>
          <w:rFonts w:ascii="Times New Roman" w:hAnsi="Times New Roman" w:cs="Times New Roman"/>
          <w:b/>
          <w:sz w:val="24"/>
          <w:szCs w:val="24"/>
        </w:rPr>
        <w:t xml:space="preserve">Email: </w:t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B10659">
        <w:rPr>
          <w:rFonts w:ascii="Times New Roman" w:hAnsi="Times New Roman" w:cs="Times New Roman"/>
          <w:b/>
          <w:sz w:val="24"/>
          <w:szCs w:val="24"/>
        </w:rPr>
        <w:tab/>
      </w:r>
      <w:r w:rsidRPr="00B10659">
        <w:rPr>
          <w:rFonts w:ascii="Times New Roman" w:hAnsi="Times New Roman" w:cs="Times New Roman"/>
          <w:b/>
          <w:sz w:val="24"/>
          <w:szCs w:val="24"/>
        </w:rPr>
        <w:tab/>
        <w:t xml:space="preserve">Cell Phone: </w:t>
      </w:r>
    </w:p>
    <w:p w14:paraId="3BC172A0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07572D8F" w14:textId="77777777" w:rsidR="005A1505" w:rsidRPr="0067490F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 xml:space="preserve">Please describe your </w:t>
      </w:r>
      <w:r w:rsidRPr="0067490F">
        <w:rPr>
          <w:rFonts w:ascii="Times New Roman" w:hAnsi="Times New Roman" w:cs="Times New Roman"/>
          <w:b/>
          <w:sz w:val="24"/>
          <w:szCs w:val="24"/>
          <w:u w:val="single"/>
        </w:rPr>
        <w:t>current</w:t>
      </w:r>
      <w:r w:rsidRPr="0067490F">
        <w:rPr>
          <w:rFonts w:ascii="Times New Roman" w:hAnsi="Times New Roman" w:cs="Times New Roman"/>
          <w:b/>
          <w:sz w:val="24"/>
          <w:szCs w:val="24"/>
        </w:rPr>
        <w:t xml:space="preserve"> leadership role and responsibilities: </w:t>
      </w:r>
    </w:p>
    <w:p w14:paraId="367B7ABA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3A1FF8C1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7796CD04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</w:p>
    <w:p w14:paraId="6F44088A" w14:textId="77777777" w:rsidR="005A1505" w:rsidRPr="0067490F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>Please describe the project you will apply the program learning to:</w:t>
      </w:r>
    </w:p>
    <w:p w14:paraId="20087A2A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0043639F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</w:p>
    <w:p w14:paraId="34516D61" w14:textId="77777777" w:rsidR="005A1505" w:rsidRDefault="005A1505">
      <w:pPr>
        <w:rPr>
          <w:rFonts w:ascii="Times New Roman" w:hAnsi="Times New Roman" w:cs="Times New Roman"/>
          <w:sz w:val="24"/>
          <w:szCs w:val="24"/>
        </w:rPr>
      </w:pPr>
    </w:p>
    <w:p w14:paraId="32DDF8EF" w14:textId="77777777" w:rsidR="0067490F" w:rsidRPr="0067490F" w:rsidRDefault="005A1505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 xml:space="preserve">Please describe </w:t>
      </w:r>
      <w:r w:rsidR="0067490F" w:rsidRPr="0067490F">
        <w:rPr>
          <w:rFonts w:ascii="Times New Roman" w:hAnsi="Times New Roman" w:cs="Times New Roman"/>
          <w:b/>
          <w:sz w:val="24"/>
          <w:szCs w:val="24"/>
        </w:rPr>
        <w:t xml:space="preserve">what/how </w:t>
      </w:r>
      <w:r w:rsidRPr="0067490F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67490F" w:rsidRPr="0067490F">
        <w:rPr>
          <w:rFonts w:ascii="Times New Roman" w:hAnsi="Times New Roman" w:cs="Times New Roman"/>
          <w:b/>
          <w:sz w:val="24"/>
          <w:szCs w:val="24"/>
        </w:rPr>
        <w:t xml:space="preserve">project will </w:t>
      </w:r>
      <w:r w:rsidRPr="0067490F">
        <w:rPr>
          <w:rFonts w:ascii="Times New Roman" w:hAnsi="Times New Roman" w:cs="Times New Roman"/>
          <w:b/>
          <w:sz w:val="24"/>
          <w:szCs w:val="24"/>
        </w:rPr>
        <w:t>specific</w:t>
      </w:r>
      <w:r w:rsidR="0067490F" w:rsidRPr="0067490F">
        <w:rPr>
          <w:rFonts w:ascii="Times New Roman" w:hAnsi="Times New Roman" w:cs="Times New Roman"/>
          <w:b/>
          <w:sz w:val="24"/>
          <w:szCs w:val="24"/>
        </w:rPr>
        <w:t>ally</w:t>
      </w:r>
      <w:r w:rsidRPr="0067490F">
        <w:rPr>
          <w:rFonts w:ascii="Times New Roman" w:hAnsi="Times New Roman" w:cs="Times New Roman"/>
          <w:b/>
          <w:sz w:val="24"/>
          <w:szCs w:val="24"/>
        </w:rPr>
        <w:t xml:space="preserve"> contribut</w:t>
      </w:r>
      <w:r w:rsidR="0067490F" w:rsidRPr="0067490F">
        <w:rPr>
          <w:rFonts w:ascii="Times New Roman" w:hAnsi="Times New Roman" w:cs="Times New Roman"/>
          <w:b/>
          <w:sz w:val="24"/>
          <w:szCs w:val="24"/>
        </w:rPr>
        <w:t xml:space="preserve">e to: </w:t>
      </w:r>
    </w:p>
    <w:p w14:paraId="08A3B0C2" w14:textId="77777777" w:rsidR="0067490F" w:rsidRDefault="0067490F" w:rsidP="0067490F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department:</w:t>
      </w:r>
    </w:p>
    <w:p w14:paraId="0AC0C458" w14:textId="77777777" w:rsidR="0067490F" w:rsidRDefault="0067490F" w:rsidP="0067490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0390A7C" w14:textId="77777777" w:rsidR="0067490F" w:rsidRDefault="0067490F" w:rsidP="0067490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753F876" w14:textId="77777777" w:rsidR="005A1505" w:rsidRPr="0067490F" w:rsidRDefault="0067490F" w:rsidP="0067490F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HS as a whole: </w:t>
      </w:r>
    </w:p>
    <w:p w14:paraId="7B6F904B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</w:p>
    <w:p w14:paraId="01FF8DC1" w14:textId="77777777" w:rsidR="0067490F" w:rsidRPr="0067490F" w:rsidRDefault="0067490F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>Applicant’s Commitment:</w:t>
      </w:r>
    </w:p>
    <w:p w14:paraId="43EDC602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elected, I will attend all sessions and complete the related pre and post session work to maximize my learning.</w:t>
      </w:r>
    </w:p>
    <w:p w14:paraId="13D20A9B" w14:textId="77777777" w:rsidR="0067490F" w:rsidRDefault="0067490F" w:rsidP="0067490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: ___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 xml:space="preserve"> Date: _______</w:t>
      </w:r>
    </w:p>
    <w:p w14:paraId="7BED988C" w14:textId="77777777" w:rsidR="0067490F" w:rsidRPr="0067490F" w:rsidRDefault="0067490F">
      <w:pPr>
        <w:rPr>
          <w:rFonts w:ascii="Times New Roman" w:hAnsi="Times New Roman" w:cs="Times New Roman"/>
          <w:b/>
          <w:sz w:val="24"/>
          <w:szCs w:val="24"/>
        </w:rPr>
      </w:pPr>
      <w:r w:rsidRPr="0067490F">
        <w:rPr>
          <w:rFonts w:ascii="Times New Roman" w:hAnsi="Times New Roman" w:cs="Times New Roman"/>
          <w:b/>
          <w:sz w:val="24"/>
          <w:szCs w:val="24"/>
        </w:rPr>
        <w:t>Chair/Supervisor’s Commitment:</w:t>
      </w:r>
    </w:p>
    <w:p w14:paraId="6502348F" w14:textId="77777777" w:rsidR="0067490F" w:rsidRDefault="006749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support this application and the importance of the project to the department:</w:t>
      </w:r>
    </w:p>
    <w:p w14:paraId="20A73BFA" w14:textId="77777777" w:rsidR="0067490F" w:rsidRPr="005A1505" w:rsidRDefault="006749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______________________Signature: ________________________Date: ______</w:t>
      </w:r>
    </w:p>
    <w:sectPr w:rsidR="0067490F" w:rsidRPr="005A1505" w:rsidSect="003170E2">
      <w:headerReference w:type="default" r:id="rId8"/>
      <w:footerReference w:type="default" r:id="rId9"/>
      <w:pgSz w:w="12240" w:h="15840"/>
      <w:pgMar w:top="1440" w:right="1440" w:bottom="720" w:left="1440" w:header="755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60868" w14:textId="77777777" w:rsidR="00C52CF4" w:rsidRDefault="00C52CF4" w:rsidP="008A6421">
      <w:pPr>
        <w:spacing w:after="0" w:line="240" w:lineRule="auto"/>
      </w:pPr>
      <w:r>
        <w:separator/>
      </w:r>
    </w:p>
  </w:endnote>
  <w:endnote w:type="continuationSeparator" w:id="0">
    <w:p w14:paraId="25F16BE4" w14:textId="77777777" w:rsidR="00C52CF4" w:rsidRDefault="00C52CF4" w:rsidP="008A64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459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A9FC82" w14:textId="77777777" w:rsidR="002443DA" w:rsidRDefault="002443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3D3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448CDCF" w14:textId="77777777" w:rsidR="002443DA" w:rsidRDefault="00244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5C8BD" w14:textId="77777777" w:rsidR="00C52CF4" w:rsidRDefault="00C52CF4" w:rsidP="008A6421">
      <w:pPr>
        <w:spacing w:after="0" w:line="240" w:lineRule="auto"/>
      </w:pPr>
      <w:r>
        <w:separator/>
      </w:r>
    </w:p>
  </w:footnote>
  <w:footnote w:type="continuationSeparator" w:id="0">
    <w:p w14:paraId="06D1BEB0" w14:textId="77777777" w:rsidR="00C52CF4" w:rsidRDefault="00C52CF4" w:rsidP="008A64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4BE76" w14:textId="77777777" w:rsidR="00EA1F81" w:rsidRDefault="00EA1F81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62008"/>
    <w:multiLevelType w:val="hybridMultilevel"/>
    <w:tmpl w:val="6CE28424"/>
    <w:lvl w:ilvl="0" w:tplc="7B5ACBB4">
      <w:start w:val="1"/>
      <w:numFmt w:val="decimal"/>
      <w:lvlText w:val="%1"/>
      <w:lvlJc w:val="left"/>
      <w:pPr>
        <w:ind w:left="2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" w15:restartNumberingAfterBreak="0">
    <w:nsid w:val="0A8129E2"/>
    <w:multiLevelType w:val="hybridMultilevel"/>
    <w:tmpl w:val="9B20991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F666FBC"/>
    <w:multiLevelType w:val="singleLevel"/>
    <w:tmpl w:val="7DAE213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13554AE9"/>
    <w:multiLevelType w:val="hybridMultilevel"/>
    <w:tmpl w:val="145C77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9A34AD"/>
    <w:multiLevelType w:val="hybridMultilevel"/>
    <w:tmpl w:val="5162B710"/>
    <w:lvl w:ilvl="0" w:tplc="0F8255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F14B46"/>
    <w:multiLevelType w:val="hybridMultilevel"/>
    <w:tmpl w:val="E9483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6393C"/>
    <w:multiLevelType w:val="hybridMultilevel"/>
    <w:tmpl w:val="03E47B4A"/>
    <w:lvl w:ilvl="0" w:tplc="0409000F">
      <w:start w:val="1"/>
      <w:numFmt w:val="decimal"/>
      <w:lvlText w:val="%1."/>
      <w:lvlJc w:val="left"/>
      <w:pPr>
        <w:ind w:left="270" w:hanging="360"/>
      </w:p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7" w15:restartNumberingAfterBreak="0">
    <w:nsid w:val="1B913749"/>
    <w:multiLevelType w:val="hybridMultilevel"/>
    <w:tmpl w:val="27DA5C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292A4D"/>
    <w:multiLevelType w:val="hybridMultilevel"/>
    <w:tmpl w:val="F0BC0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B7BAC"/>
    <w:multiLevelType w:val="hybridMultilevel"/>
    <w:tmpl w:val="B268C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6537F6"/>
    <w:multiLevelType w:val="hybridMultilevel"/>
    <w:tmpl w:val="497A23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B46EF6"/>
    <w:multiLevelType w:val="hybridMultilevel"/>
    <w:tmpl w:val="46BE6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4C5A86"/>
    <w:multiLevelType w:val="hybridMultilevel"/>
    <w:tmpl w:val="1D688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B50D0"/>
    <w:multiLevelType w:val="hybridMultilevel"/>
    <w:tmpl w:val="1E5E8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4292A"/>
    <w:multiLevelType w:val="hybridMultilevel"/>
    <w:tmpl w:val="D47C5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32A5C"/>
    <w:multiLevelType w:val="hybridMultilevel"/>
    <w:tmpl w:val="1A26667C"/>
    <w:lvl w:ilvl="0" w:tplc="9664136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ED149F"/>
    <w:multiLevelType w:val="hybridMultilevel"/>
    <w:tmpl w:val="8AB483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5C9108D"/>
    <w:multiLevelType w:val="hybridMultilevel"/>
    <w:tmpl w:val="26BEB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8D4DDC"/>
    <w:multiLevelType w:val="hybridMultilevel"/>
    <w:tmpl w:val="39B65F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E3822FC"/>
    <w:multiLevelType w:val="hybridMultilevel"/>
    <w:tmpl w:val="A292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17124F"/>
    <w:multiLevelType w:val="hybridMultilevel"/>
    <w:tmpl w:val="46BA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C178D3"/>
    <w:multiLevelType w:val="hybridMultilevel"/>
    <w:tmpl w:val="11D22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FC0CA4"/>
    <w:multiLevelType w:val="hybridMultilevel"/>
    <w:tmpl w:val="398E7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66FB2"/>
    <w:multiLevelType w:val="multilevel"/>
    <w:tmpl w:val="B816D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6A23A0"/>
    <w:multiLevelType w:val="hybridMultilevel"/>
    <w:tmpl w:val="ED1C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94BB0"/>
    <w:multiLevelType w:val="hybridMultilevel"/>
    <w:tmpl w:val="CD34F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E6DE4"/>
    <w:multiLevelType w:val="hybridMultilevel"/>
    <w:tmpl w:val="44969DC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7" w15:restartNumberingAfterBreak="0">
    <w:nsid w:val="5EDF49F5"/>
    <w:multiLevelType w:val="hybridMultilevel"/>
    <w:tmpl w:val="E496D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4644BC"/>
    <w:multiLevelType w:val="hybridMultilevel"/>
    <w:tmpl w:val="4EA0B980"/>
    <w:lvl w:ilvl="0" w:tplc="16CE5CE4">
      <w:start w:val="13"/>
      <w:numFmt w:val="decimal"/>
      <w:lvlText w:val="%1."/>
      <w:lvlJc w:val="left"/>
      <w:pPr>
        <w:ind w:left="707" w:hanging="540"/>
        <w:jc w:val="right"/>
      </w:pPr>
      <w:rPr>
        <w:rFonts w:ascii="Verdana" w:eastAsia="Verdana" w:hAnsi="Verdana" w:hint="default"/>
        <w:sz w:val="24"/>
        <w:szCs w:val="24"/>
      </w:rPr>
    </w:lvl>
    <w:lvl w:ilvl="1" w:tplc="25048C16">
      <w:start w:val="1"/>
      <w:numFmt w:val="bullet"/>
      <w:lvlText w:val="•"/>
      <w:lvlJc w:val="left"/>
      <w:pPr>
        <w:ind w:left="1720" w:hanging="540"/>
      </w:pPr>
      <w:rPr>
        <w:rFonts w:hint="default"/>
      </w:rPr>
    </w:lvl>
    <w:lvl w:ilvl="2" w:tplc="AFE8EB54">
      <w:start w:val="1"/>
      <w:numFmt w:val="bullet"/>
      <w:lvlText w:val="•"/>
      <w:lvlJc w:val="left"/>
      <w:pPr>
        <w:ind w:left="2734" w:hanging="540"/>
      </w:pPr>
      <w:rPr>
        <w:rFonts w:hint="default"/>
      </w:rPr>
    </w:lvl>
    <w:lvl w:ilvl="3" w:tplc="9536D00C">
      <w:start w:val="1"/>
      <w:numFmt w:val="bullet"/>
      <w:lvlText w:val="•"/>
      <w:lvlJc w:val="left"/>
      <w:pPr>
        <w:ind w:left="3747" w:hanging="540"/>
      </w:pPr>
      <w:rPr>
        <w:rFonts w:hint="default"/>
      </w:rPr>
    </w:lvl>
    <w:lvl w:ilvl="4" w:tplc="E8742B54">
      <w:start w:val="1"/>
      <w:numFmt w:val="bullet"/>
      <w:lvlText w:val="•"/>
      <w:lvlJc w:val="left"/>
      <w:pPr>
        <w:ind w:left="4760" w:hanging="540"/>
      </w:pPr>
      <w:rPr>
        <w:rFonts w:hint="default"/>
      </w:rPr>
    </w:lvl>
    <w:lvl w:ilvl="5" w:tplc="8032895A">
      <w:start w:val="1"/>
      <w:numFmt w:val="bullet"/>
      <w:lvlText w:val="•"/>
      <w:lvlJc w:val="left"/>
      <w:pPr>
        <w:ind w:left="5773" w:hanging="540"/>
      </w:pPr>
      <w:rPr>
        <w:rFonts w:hint="default"/>
      </w:rPr>
    </w:lvl>
    <w:lvl w:ilvl="6" w:tplc="E5462E30">
      <w:start w:val="1"/>
      <w:numFmt w:val="bullet"/>
      <w:lvlText w:val="•"/>
      <w:lvlJc w:val="left"/>
      <w:pPr>
        <w:ind w:left="6787" w:hanging="540"/>
      </w:pPr>
      <w:rPr>
        <w:rFonts w:hint="default"/>
      </w:rPr>
    </w:lvl>
    <w:lvl w:ilvl="7" w:tplc="3720349C">
      <w:start w:val="1"/>
      <w:numFmt w:val="bullet"/>
      <w:lvlText w:val="•"/>
      <w:lvlJc w:val="left"/>
      <w:pPr>
        <w:ind w:left="7800" w:hanging="540"/>
      </w:pPr>
      <w:rPr>
        <w:rFonts w:hint="default"/>
      </w:rPr>
    </w:lvl>
    <w:lvl w:ilvl="8" w:tplc="8BBAF950">
      <w:start w:val="1"/>
      <w:numFmt w:val="bullet"/>
      <w:lvlText w:val="•"/>
      <w:lvlJc w:val="left"/>
      <w:pPr>
        <w:ind w:left="8813" w:hanging="540"/>
      </w:pPr>
      <w:rPr>
        <w:rFonts w:hint="default"/>
      </w:rPr>
    </w:lvl>
  </w:abstractNum>
  <w:abstractNum w:abstractNumId="29" w15:restartNumberingAfterBreak="0">
    <w:nsid w:val="70C57F03"/>
    <w:multiLevelType w:val="hybridMultilevel"/>
    <w:tmpl w:val="7CC63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6C0D7A"/>
    <w:multiLevelType w:val="hybridMultilevel"/>
    <w:tmpl w:val="8D06A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E81887"/>
    <w:multiLevelType w:val="hybridMultilevel"/>
    <w:tmpl w:val="34A654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31"/>
  </w:num>
  <w:num w:numId="4">
    <w:abstractNumId w:val="5"/>
  </w:num>
  <w:num w:numId="5">
    <w:abstractNumId w:val="29"/>
  </w:num>
  <w:num w:numId="6">
    <w:abstractNumId w:val="23"/>
  </w:num>
  <w:num w:numId="7">
    <w:abstractNumId w:val="7"/>
  </w:num>
  <w:num w:numId="8">
    <w:abstractNumId w:val="24"/>
  </w:num>
  <w:num w:numId="9">
    <w:abstractNumId w:val="22"/>
  </w:num>
  <w:num w:numId="10">
    <w:abstractNumId w:val="8"/>
  </w:num>
  <w:num w:numId="11">
    <w:abstractNumId w:val="11"/>
  </w:num>
  <w:num w:numId="12">
    <w:abstractNumId w:val="25"/>
  </w:num>
  <w:num w:numId="13">
    <w:abstractNumId w:val="28"/>
  </w:num>
  <w:num w:numId="14">
    <w:abstractNumId w:val="27"/>
  </w:num>
  <w:num w:numId="15">
    <w:abstractNumId w:val="20"/>
  </w:num>
  <w:num w:numId="16">
    <w:abstractNumId w:val="14"/>
  </w:num>
  <w:num w:numId="17">
    <w:abstractNumId w:val="12"/>
  </w:num>
  <w:num w:numId="18">
    <w:abstractNumId w:val="2"/>
  </w:num>
  <w:num w:numId="19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0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1">
    <w:abstractNumId w:val="0"/>
  </w:num>
  <w:num w:numId="22">
    <w:abstractNumId w:val="3"/>
  </w:num>
  <w:num w:numId="23">
    <w:abstractNumId w:val="10"/>
  </w:num>
  <w:num w:numId="24">
    <w:abstractNumId w:val="21"/>
  </w:num>
  <w:num w:numId="25">
    <w:abstractNumId w:val="18"/>
  </w:num>
  <w:num w:numId="26">
    <w:abstractNumId w:val="26"/>
  </w:num>
  <w:num w:numId="27">
    <w:abstractNumId w:val="30"/>
  </w:num>
  <w:num w:numId="28">
    <w:abstractNumId w:val="17"/>
  </w:num>
  <w:num w:numId="29">
    <w:abstractNumId w:val="19"/>
  </w:num>
  <w:num w:numId="30">
    <w:abstractNumId w:val="9"/>
  </w:num>
  <w:num w:numId="31">
    <w:abstractNumId w:val="13"/>
  </w:num>
  <w:num w:numId="32">
    <w:abstractNumId w:val="15"/>
  </w:num>
  <w:num w:numId="33">
    <w:abstractNumId w:val="6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LM0MjUwNjE2MzRU0lEKTi0uzszPAykwqgUApt9uYSwAAAA="/>
  </w:docVars>
  <w:rsids>
    <w:rsidRoot w:val="00DF616C"/>
    <w:rsid w:val="00003322"/>
    <w:rsid w:val="0001352C"/>
    <w:rsid w:val="000209F9"/>
    <w:rsid w:val="00021B1B"/>
    <w:rsid w:val="000322AC"/>
    <w:rsid w:val="00032F7B"/>
    <w:rsid w:val="0003322F"/>
    <w:rsid w:val="000342D7"/>
    <w:rsid w:val="00040BFB"/>
    <w:rsid w:val="00045204"/>
    <w:rsid w:val="0004530E"/>
    <w:rsid w:val="00046747"/>
    <w:rsid w:val="0006675E"/>
    <w:rsid w:val="00067C72"/>
    <w:rsid w:val="00074CA5"/>
    <w:rsid w:val="000809D3"/>
    <w:rsid w:val="000809E0"/>
    <w:rsid w:val="000830E6"/>
    <w:rsid w:val="00084D77"/>
    <w:rsid w:val="00085005"/>
    <w:rsid w:val="00090E2C"/>
    <w:rsid w:val="00097CBE"/>
    <w:rsid w:val="000A15FF"/>
    <w:rsid w:val="000A6B79"/>
    <w:rsid w:val="000A785B"/>
    <w:rsid w:val="000C3363"/>
    <w:rsid w:val="000D071D"/>
    <w:rsid w:val="000E3CC9"/>
    <w:rsid w:val="000E3E19"/>
    <w:rsid w:val="000E67D5"/>
    <w:rsid w:val="000F1030"/>
    <w:rsid w:val="000F1251"/>
    <w:rsid w:val="000F5A86"/>
    <w:rsid w:val="000F646C"/>
    <w:rsid w:val="00111646"/>
    <w:rsid w:val="00114EC5"/>
    <w:rsid w:val="00116D01"/>
    <w:rsid w:val="001212DB"/>
    <w:rsid w:val="0012499B"/>
    <w:rsid w:val="00125B8F"/>
    <w:rsid w:val="00126C03"/>
    <w:rsid w:val="00127646"/>
    <w:rsid w:val="001314A7"/>
    <w:rsid w:val="00133CA0"/>
    <w:rsid w:val="0013535A"/>
    <w:rsid w:val="0014086A"/>
    <w:rsid w:val="001443F9"/>
    <w:rsid w:val="0016668A"/>
    <w:rsid w:val="00172E77"/>
    <w:rsid w:val="00172F9D"/>
    <w:rsid w:val="00175AC6"/>
    <w:rsid w:val="0017605E"/>
    <w:rsid w:val="001838CD"/>
    <w:rsid w:val="00195BAA"/>
    <w:rsid w:val="001A4895"/>
    <w:rsid w:val="001B548B"/>
    <w:rsid w:val="001C53AD"/>
    <w:rsid w:val="001C6F98"/>
    <w:rsid w:val="001E09B9"/>
    <w:rsid w:val="00203899"/>
    <w:rsid w:val="00205B50"/>
    <w:rsid w:val="00213240"/>
    <w:rsid w:val="00217BBC"/>
    <w:rsid w:val="00230D59"/>
    <w:rsid w:val="00231854"/>
    <w:rsid w:val="00235692"/>
    <w:rsid w:val="0023614B"/>
    <w:rsid w:val="00242907"/>
    <w:rsid w:val="002443DA"/>
    <w:rsid w:val="002469B0"/>
    <w:rsid w:val="00252231"/>
    <w:rsid w:val="0026535F"/>
    <w:rsid w:val="00266698"/>
    <w:rsid w:val="002703AE"/>
    <w:rsid w:val="002705D7"/>
    <w:rsid w:val="002725B6"/>
    <w:rsid w:val="00276ACA"/>
    <w:rsid w:val="00286788"/>
    <w:rsid w:val="00295900"/>
    <w:rsid w:val="002A4C15"/>
    <w:rsid w:val="002B0070"/>
    <w:rsid w:val="002B1A4D"/>
    <w:rsid w:val="002B2DA7"/>
    <w:rsid w:val="002B772E"/>
    <w:rsid w:val="002C0242"/>
    <w:rsid w:val="002D056C"/>
    <w:rsid w:val="002D5D71"/>
    <w:rsid w:val="002E0A26"/>
    <w:rsid w:val="002F1439"/>
    <w:rsid w:val="002F2F63"/>
    <w:rsid w:val="00315CBA"/>
    <w:rsid w:val="00316BDF"/>
    <w:rsid w:val="003170E2"/>
    <w:rsid w:val="0031711B"/>
    <w:rsid w:val="003216E6"/>
    <w:rsid w:val="00333E96"/>
    <w:rsid w:val="00335268"/>
    <w:rsid w:val="0034122A"/>
    <w:rsid w:val="00345476"/>
    <w:rsid w:val="00351E4D"/>
    <w:rsid w:val="0035205F"/>
    <w:rsid w:val="00356688"/>
    <w:rsid w:val="003571E9"/>
    <w:rsid w:val="00357328"/>
    <w:rsid w:val="003660C0"/>
    <w:rsid w:val="00366CEC"/>
    <w:rsid w:val="0037217D"/>
    <w:rsid w:val="00372AC1"/>
    <w:rsid w:val="00375ED8"/>
    <w:rsid w:val="00376EF7"/>
    <w:rsid w:val="00381D1C"/>
    <w:rsid w:val="00385487"/>
    <w:rsid w:val="003877C2"/>
    <w:rsid w:val="0039032B"/>
    <w:rsid w:val="003924D5"/>
    <w:rsid w:val="003A0BEE"/>
    <w:rsid w:val="003A4BCA"/>
    <w:rsid w:val="003A504F"/>
    <w:rsid w:val="003B5521"/>
    <w:rsid w:val="003B5951"/>
    <w:rsid w:val="003C61F5"/>
    <w:rsid w:val="003C6B91"/>
    <w:rsid w:val="003D208A"/>
    <w:rsid w:val="003D769C"/>
    <w:rsid w:val="003E4CAB"/>
    <w:rsid w:val="003E4CCD"/>
    <w:rsid w:val="003E6B28"/>
    <w:rsid w:val="003F6049"/>
    <w:rsid w:val="00403542"/>
    <w:rsid w:val="00410D15"/>
    <w:rsid w:val="00422DB3"/>
    <w:rsid w:val="00427D47"/>
    <w:rsid w:val="0043384C"/>
    <w:rsid w:val="00434943"/>
    <w:rsid w:val="0043613E"/>
    <w:rsid w:val="004373E8"/>
    <w:rsid w:val="004431EF"/>
    <w:rsid w:val="00443E38"/>
    <w:rsid w:val="00445B29"/>
    <w:rsid w:val="00456BC9"/>
    <w:rsid w:val="004609B7"/>
    <w:rsid w:val="00462195"/>
    <w:rsid w:val="0046321E"/>
    <w:rsid w:val="00463243"/>
    <w:rsid w:val="00475344"/>
    <w:rsid w:val="00484885"/>
    <w:rsid w:val="00484CAE"/>
    <w:rsid w:val="00487DC0"/>
    <w:rsid w:val="004A0130"/>
    <w:rsid w:val="004A0445"/>
    <w:rsid w:val="004A2AEB"/>
    <w:rsid w:val="004A5408"/>
    <w:rsid w:val="004A56E9"/>
    <w:rsid w:val="004A72CD"/>
    <w:rsid w:val="004B6593"/>
    <w:rsid w:val="004C19F3"/>
    <w:rsid w:val="004D759C"/>
    <w:rsid w:val="004E0B4C"/>
    <w:rsid w:val="004F222B"/>
    <w:rsid w:val="004F7205"/>
    <w:rsid w:val="0050203F"/>
    <w:rsid w:val="005057E9"/>
    <w:rsid w:val="0050652A"/>
    <w:rsid w:val="00510A4B"/>
    <w:rsid w:val="00516E71"/>
    <w:rsid w:val="00522B81"/>
    <w:rsid w:val="00524E87"/>
    <w:rsid w:val="005254A4"/>
    <w:rsid w:val="00532F21"/>
    <w:rsid w:val="00533201"/>
    <w:rsid w:val="00550EDE"/>
    <w:rsid w:val="00554F9A"/>
    <w:rsid w:val="00555E22"/>
    <w:rsid w:val="0056547F"/>
    <w:rsid w:val="0056560E"/>
    <w:rsid w:val="00573FFE"/>
    <w:rsid w:val="00577760"/>
    <w:rsid w:val="00581FDB"/>
    <w:rsid w:val="00582CF1"/>
    <w:rsid w:val="00594EBB"/>
    <w:rsid w:val="005950AC"/>
    <w:rsid w:val="00596130"/>
    <w:rsid w:val="005A1505"/>
    <w:rsid w:val="005B1720"/>
    <w:rsid w:val="005B273A"/>
    <w:rsid w:val="005B62C0"/>
    <w:rsid w:val="005C1133"/>
    <w:rsid w:val="005C6243"/>
    <w:rsid w:val="00602B54"/>
    <w:rsid w:val="0060414D"/>
    <w:rsid w:val="00612846"/>
    <w:rsid w:val="006213AF"/>
    <w:rsid w:val="00625404"/>
    <w:rsid w:val="00625E54"/>
    <w:rsid w:val="00627215"/>
    <w:rsid w:val="00641709"/>
    <w:rsid w:val="00643318"/>
    <w:rsid w:val="006444E5"/>
    <w:rsid w:val="00644AE5"/>
    <w:rsid w:val="00651A79"/>
    <w:rsid w:val="006747CC"/>
    <w:rsid w:val="0067490F"/>
    <w:rsid w:val="00674DDA"/>
    <w:rsid w:val="0067772D"/>
    <w:rsid w:val="00677AF3"/>
    <w:rsid w:val="00677F8D"/>
    <w:rsid w:val="00681076"/>
    <w:rsid w:val="006864DD"/>
    <w:rsid w:val="00690956"/>
    <w:rsid w:val="006A1042"/>
    <w:rsid w:val="006A25DA"/>
    <w:rsid w:val="006B7151"/>
    <w:rsid w:val="006C6D90"/>
    <w:rsid w:val="006C76A3"/>
    <w:rsid w:val="006E2DAB"/>
    <w:rsid w:val="006E681A"/>
    <w:rsid w:val="006F1FD3"/>
    <w:rsid w:val="006F7351"/>
    <w:rsid w:val="00701BEA"/>
    <w:rsid w:val="007077D2"/>
    <w:rsid w:val="00707A8F"/>
    <w:rsid w:val="00711CFD"/>
    <w:rsid w:val="00722344"/>
    <w:rsid w:val="007317D9"/>
    <w:rsid w:val="007328B7"/>
    <w:rsid w:val="00743333"/>
    <w:rsid w:val="00745E87"/>
    <w:rsid w:val="00746B07"/>
    <w:rsid w:val="0075199E"/>
    <w:rsid w:val="00753CBF"/>
    <w:rsid w:val="007634F4"/>
    <w:rsid w:val="00764E63"/>
    <w:rsid w:val="00770486"/>
    <w:rsid w:val="0077510B"/>
    <w:rsid w:val="007772C7"/>
    <w:rsid w:val="00777FB9"/>
    <w:rsid w:val="007862FF"/>
    <w:rsid w:val="00793B38"/>
    <w:rsid w:val="0079466F"/>
    <w:rsid w:val="007B0A65"/>
    <w:rsid w:val="007B5FBB"/>
    <w:rsid w:val="007C2E00"/>
    <w:rsid w:val="007C33F8"/>
    <w:rsid w:val="007D29BE"/>
    <w:rsid w:val="007D6EC8"/>
    <w:rsid w:val="007F39A8"/>
    <w:rsid w:val="007F6D47"/>
    <w:rsid w:val="008018F2"/>
    <w:rsid w:val="00814360"/>
    <w:rsid w:val="0081793D"/>
    <w:rsid w:val="008205E3"/>
    <w:rsid w:val="008214AD"/>
    <w:rsid w:val="008216E8"/>
    <w:rsid w:val="00823ECA"/>
    <w:rsid w:val="0082732D"/>
    <w:rsid w:val="00830E79"/>
    <w:rsid w:val="00832F0D"/>
    <w:rsid w:val="0083398D"/>
    <w:rsid w:val="00833F03"/>
    <w:rsid w:val="008354D0"/>
    <w:rsid w:val="00841CD5"/>
    <w:rsid w:val="00851C34"/>
    <w:rsid w:val="00851C45"/>
    <w:rsid w:val="008730CE"/>
    <w:rsid w:val="00873527"/>
    <w:rsid w:val="00873E48"/>
    <w:rsid w:val="00875457"/>
    <w:rsid w:val="00882A17"/>
    <w:rsid w:val="00883AB0"/>
    <w:rsid w:val="008846C9"/>
    <w:rsid w:val="00884AC0"/>
    <w:rsid w:val="00886583"/>
    <w:rsid w:val="008907C6"/>
    <w:rsid w:val="0089112A"/>
    <w:rsid w:val="008A6421"/>
    <w:rsid w:val="008A7232"/>
    <w:rsid w:val="008B4382"/>
    <w:rsid w:val="008E1C54"/>
    <w:rsid w:val="008F14EF"/>
    <w:rsid w:val="008F3640"/>
    <w:rsid w:val="00902E37"/>
    <w:rsid w:val="00904107"/>
    <w:rsid w:val="00907F02"/>
    <w:rsid w:val="00916650"/>
    <w:rsid w:val="009206F7"/>
    <w:rsid w:val="00920A5D"/>
    <w:rsid w:val="009246F8"/>
    <w:rsid w:val="00927E90"/>
    <w:rsid w:val="0094137A"/>
    <w:rsid w:val="00942421"/>
    <w:rsid w:val="0094336D"/>
    <w:rsid w:val="00947CBF"/>
    <w:rsid w:val="00953733"/>
    <w:rsid w:val="009552CE"/>
    <w:rsid w:val="00956707"/>
    <w:rsid w:val="00963CF1"/>
    <w:rsid w:val="00966757"/>
    <w:rsid w:val="00972461"/>
    <w:rsid w:val="00973D31"/>
    <w:rsid w:val="00974779"/>
    <w:rsid w:val="00974E67"/>
    <w:rsid w:val="009773B2"/>
    <w:rsid w:val="00982235"/>
    <w:rsid w:val="0099111B"/>
    <w:rsid w:val="00991405"/>
    <w:rsid w:val="009A3532"/>
    <w:rsid w:val="009A3B02"/>
    <w:rsid w:val="009A497C"/>
    <w:rsid w:val="009A5743"/>
    <w:rsid w:val="009B2774"/>
    <w:rsid w:val="009B3C56"/>
    <w:rsid w:val="009C3061"/>
    <w:rsid w:val="009C3EE4"/>
    <w:rsid w:val="009C55FD"/>
    <w:rsid w:val="009C66DA"/>
    <w:rsid w:val="009C7304"/>
    <w:rsid w:val="009D2F60"/>
    <w:rsid w:val="009E259C"/>
    <w:rsid w:val="009E44F2"/>
    <w:rsid w:val="009F2DC8"/>
    <w:rsid w:val="00A05704"/>
    <w:rsid w:val="00A16D01"/>
    <w:rsid w:val="00A20B83"/>
    <w:rsid w:val="00A25863"/>
    <w:rsid w:val="00A30432"/>
    <w:rsid w:val="00A472D5"/>
    <w:rsid w:val="00A57FF3"/>
    <w:rsid w:val="00A76741"/>
    <w:rsid w:val="00A81CD5"/>
    <w:rsid w:val="00A9059A"/>
    <w:rsid w:val="00A93D28"/>
    <w:rsid w:val="00A96C3B"/>
    <w:rsid w:val="00A97B3E"/>
    <w:rsid w:val="00AA2245"/>
    <w:rsid w:val="00AA37B9"/>
    <w:rsid w:val="00AA7D73"/>
    <w:rsid w:val="00AB354D"/>
    <w:rsid w:val="00AC1DEB"/>
    <w:rsid w:val="00AC45A6"/>
    <w:rsid w:val="00AC5767"/>
    <w:rsid w:val="00AD09B0"/>
    <w:rsid w:val="00AD1185"/>
    <w:rsid w:val="00AD36BE"/>
    <w:rsid w:val="00AD7430"/>
    <w:rsid w:val="00AE04EA"/>
    <w:rsid w:val="00AE4F1E"/>
    <w:rsid w:val="00AF172C"/>
    <w:rsid w:val="00B01430"/>
    <w:rsid w:val="00B037B8"/>
    <w:rsid w:val="00B04EDE"/>
    <w:rsid w:val="00B10659"/>
    <w:rsid w:val="00B11AA2"/>
    <w:rsid w:val="00B264A6"/>
    <w:rsid w:val="00B35417"/>
    <w:rsid w:val="00B35A28"/>
    <w:rsid w:val="00B36DDF"/>
    <w:rsid w:val="00B4052E"/>
    <w:rsid w:val="00B41DD5"/>
    <w:rsid w:val="00B618D7"/>
    <w:rsid w:val="00B767E8"/>
    <w:rsid w:val="00B80CA2"/>
    <w:rsid w:val="00B91494"/>
    <w:rsid w:val="00BA328D"/>
    <w:rsid w:val="00BA38D0"/>
    <w:rsid w:val="00BB2A6A"/>
    <w:rsid w:val="00BB3ACF"/>
    <w:rsid w:val="00BB44EB"/>
    <w:rsid w:val="00BC08A9"/>
    <w:rsid w:val="00BC4FB0"/>
    <w:rsid w:val="00BD40B8"/>
    <w:rsid w:val="00BE10BF"/>
    <w:rsid w:val="00BE4E98"/>
    <w:rsid w:val="00BE5C6E"/>
    <w:rsid w:val="00BF3A70"/>
    <w:rsid w:val="00C00F5B"/>
    <w:rsid w:val="00C07056"/>
    <w:rsid w:val="00C2108A"/>
    <w:rsid w:val="00C214FE"/>
    <w:rsid w:val="00C45681"/>
    <w:rsid w:val="00C46C04"/>
    <w:rsid w:val="00C47DFA"/>
    <w:rsid w:val="00C50FB6"/>
    <w:rsid w:val="00C5184A"/>
    <w:rsid w:val="00C52CF4"/>
    <w:rsid w:val="00C55793"/>
    <w:rsid w:val="00C64D02"/>
    <w:rsid w:val="00C701E7"/>
    <w:rsid w:val="00C91502"/>
    <w:rsid w:val="00C9187D"/>
    <w:rsid w:val="00CA63AE"/>
    <w:rsid w:val="00CA79F3"/>
    <w:rsid w:val="00CB3304"/>
    <w:rsid w:val="00CB41D7"/>
    <w:rsid w:val="00CB46A9"/>
    <w:rsid w:val="00CB4F13"/>
    <w:rsid w:val="00CB5C5B"/>
    <w:rsid w:val="00CB5D89"/>
    <w:rsid w:val="00CD1BAD"/>
    <w:rsid w:val="00CD20D1"/>
    <w:rsid w:val="00CD409A"/>
    <w:rsid w:val="00CE7CE6"/>
    <w:rsid w:val="00CF6B9B"/>
    <w:rsid w:val="00D0576B"/>
    <w:rsid w:val="00D07DEE"/>
    <w:rsid w:val="00D10315"/>
    <w:rsid w:val="00D1282E"/>
    <w:rsid w:val="00D177C6"/>
    <w:rsid w:val="00D2546A"/>
    <w:rsid w:val="00D335AD"/>
    <w:rsid w:val="00D33A09"/>
    <w:rsid w:val="00D53DDE"/>
    <w:rsid w:val="00D54EC6"/>
    <w:rsid w:val="00D56C4C"/>
    <w:rsid w:val="00D57911"/>
    <w:rsid w:val="00D61ADA"/>
    <w:rsid w:val="00D85822"/>
    <w:rsid w:val="00D8622D"/>
    <w:rsid w:val="00D911A4"/>
    <w:rsid w:val="00D933FA"/>
    <w:rsid w:val="00D94219"/>
    <w:rsid w:val="00DA7C88"/>
    <w:rsid w:val="00DB2B54"/>
    <w:rsid w:val="00DC179B"/>
    <w:rsid w:val="00DC2A1C"/>
    <w:rsid w:val="00DC6101"/>
    <w:rsid w:val="00DC7498"/>
    <w:rsid w:val="00DD0DAE"/>
    <w:rsid w:val="00DD32BD"/>
    <w:rsid w:val="00DD484C"/>
    <w:rsid w:val="00DE099F"/>
    <w:rsid w:val="00DE137D"/>
    <w:rsid w:val="00DE32B5"/>
    <w:rsid w:val="00DF37F6"/>
    <w:rsid w:val="00DF409A"/>
    <w:rsid w:val="00DF4A7C"/>
    <w:rsid w:val="00DF616C"/>
    <w:rsid w:val="00DF6E29"/>
    <w:rsid w:val="00E14029"/>
    <w:rsid w:val="00E2039B"/>
    <w:rsid w:val="00E26A8D"/>
    <w:rsid w:val="00E26C83"/>
    <w:rsid w:val="00E50732"/>
    <w:rsid w:val="00E52DB8"/>
    <w:rsid w:val="00E541FA"/>
    <w:rsid w:val="00E6232D"/>
    <w:rsid w:val="00E63071"/>
    <w:rsid w:val="00E67452"/>
    <w:rsid w:val="00E72797"/>
    <w:rsid w:val="00E73098"/>
    <w:rsid w:val="00E80302"/>
    <w:rsid w:val="00E82BBB"/>
    <w:rsid w:val="00E95846"/>
    <w:rsid w:val="00EA1F81"/>
    <w:rsid w:val="00EA7360"/>
    <w:rsid w:val="00EA7526"/>
    <w:rsid w:val="00EB3283"/>
    <w:rsid w:val="00EC07C9"/>
    <w:rsid w:val="00EC07DD"/>
    <w:rsid w:val="00ED1370"/>
    <w:rsid w:val="00EE3426"/>
    <w:rsid w:val="00EE4F4E"/>
    <w:rsid w:val="00EF3020"/>
    <w:rsid w:val="00EF6739"/>
    <w:rsid w:val="00F046E2"/>
    <w:rsid w:val="00F05DC0"/>
    <w:rsid w:val="00F11604"/>
    <w:rsid w:val="00F12912"/>
    <w:rsid w:val="00F263FE"/>
    <w:rsid w:val="00F2680F"/>
    <w:rsid w:val="00F27D14"/>
    <w:rsid w:val="00F32C57"/>
    <w:rsid w:val="00F45375"/>
    <w:rsid w:val="00F6002C"/>
    <w:rsid w:val="00F6117D"/>
    <w:rsid w:val="00F956F5"/>
    <w:rsid w:val="00FA1EA4"/>
    <w:rsid w:val="00FA7E16"/>
    <w:rsid w:val="00FB2139"/>
    <w:rsid w:val="00FB3D4D"/>
    <w:rsid w:val="00FB551A"/>
    <w:rsid w:val="00FC7EA8"/>
    <w:rsid w:val="00FD1D23"/>
    <w:rsid w:val="00FD2ECC"/>
    <w:rsid w:val="00FD3666"/>
    <w:rsid w:val="00FE0673"/>
    <w:rsid w:val="00FE09FE"/>
    <w:rsid w:val="00FE0A0B"/>
    <w:rsid w:val="00FE4135"/>
    <w:rsid w:val="00FE5217"/>
    <w:rsid w:val="00FE705B"/>
    <w:rsid w:val="00FF0567"/>
    <w:rsid w:val="00FF6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89AEBE"/>
  <w15:docId w15:val="{5AAB4A96-0895-49C3-A4CC-17FF872D3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616C"/>
  </w:style>
  <w:style w:type="paragraph" w:styleId="Heading1">
    <w:name w:val="heading 1"/>
    <w:basedOn w:val="Normal"/>
    <w:link w:val="Heading1Char"/>
    <w:uiPriority w:val="9"/>
    <w:qFormat/>
    <w:rsid w:val="007B5F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61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4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43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5B273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A6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421"/>
  </w:style>
  <w:style w:type="paragraph" w:styleId="Footer">
    <w:name w:val="footer"/>
    <w:basedOn w:val="Normal"/>
    <w:link w:val="FooterChar"/>
    <w:uiPriority w:val="99"/>
    <w:unhideWhenUsed/>
    <w:rsid w:val="008A6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421"/>
  </w:style>
  <w:style w:type="table" w:styleId="TableGrid">
    <w:name w:val="Table Grid"/>
    <w:basedOn w:val="TableNormal"/>
    <w:uiPriority w:val="39"/>
    <w:rsid w:val="00BD40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A79F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5FB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large">
    <w:name w:val="a-size-large"/>
    <w:basedOn w:val="DefaultParagraphFont"/>
    <w:rsid w:val="007B5FBB"/>
  </w:style>
  <w:style w:type="paragraph" w:styleId="BodyText">
    <w:name w:val="Body Text"/>
    <w:basedOn w:val="Normal"/>
    <w:link w:val="BodyTextChar"/>
    <w:uiPriority w:val="1"/>
    <w:qFormat/>
    <w:rsid w:val="00C214FE"/>
    <w:pPr>
      <w:widowControl w:val="0"/>
      <w:spacing w:after="0" w:line="240" w:lineRule="auto"/>
      <w:ind w:left="167"/>
    </w:pPr>
    <w:rPr>
      <w:rFonts w:ascii="Verdana" w:eastAsia="Verdana" w:hAnsi="Verdan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214FE"/>
    <w:rPr>
      <w:rFonts w:ascii="Verdana" w:eastAsia="Verdana" w:hAnsi="Verdan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214FE"/>
    <w:pPr>
      <w:widowControl w:val="0"/>
      <w:spacing w:after="0" w:line="240" w:lineRule="auto"/>
    </w:pPr>
  </w:style>
  <w:style w:type="paragraph" w:styleId="NoSpacing">
    <w:name w:val="No Spacing"/>
    <w:uiPriority w:val="1"/>
    <w:qFormat/>
    <w:rsid w:val="00410D15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258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8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58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5863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2ECC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D2ECC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140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09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24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7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55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33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8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5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89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8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AE86D3-8853-4FA0-943F-792410FAA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eorge Washington University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, Andrea R</dc:creator>
  <cp:lastModifiedBy>Beckles, Tayla</cp:lastModifiedBy>
  <cp:revision>2</cp:revision>
  <cp:lastPrinted>2019-09-25T20:42:00Z</cp:lastPrinted>
  <dcterms:created xsi:type="dcterms:W3CDTF">2022-08-31T14:15:00Z</dcterms:created>
  <dcterms:modified xsi:type="dcterms:W3CDTF">2022-08-31T14:15:00Z</dcterms:modified>
</cp:coreProperties>
</file>